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20-04-18</w:t>
      </w:r>
    </w:p>
    <w:p>
      <w:pPr>
        <w:pStyle w:val="Heading1"/>
      </w:pPr>
      <w:bookmarkStart w:id="20" w:name="problema-de-investigació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ó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í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ó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ón-artí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ó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ó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ó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í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órico"/>
      <w:r>
        <w:t xml:space="preserve">Marco teórico</w:t>
      </w:r>
      <w:bookmarkEnd w:id="37"/>
    </w:p>
    <w:p>
      <w:pPr>
        <w:pStyle w:val="Heading2"/>
      </w:pPr>
      <w:bookmarkStart w:id="38" w:name="contexto-de-la-investigació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í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ón-plá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ótesis"/>
      <w:r>
        <w:t xml:space="preserve">Hipótesis</w:t>
      </w:r>
      <w:bookmarkEnd w:id="42"/>
    </w:p>
    <w:p>
      <w:pPr>
        <w:pStyle w:val="Heading3"/>
      </w:pPr>
      <w:bookmarkStart w:id="43" w:name="hipó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ótesis-especí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ón-de-variables"/>
      <w:r>
        <w:t xml:space="preserve">Operacionalización de variables</w:t>
      </w:r>
      <w:bookmarkEnd w:id="46"/>
    </w:p>
    <w:p>
      <w:pPr>
        <w:pStyle w:val="Heading3"/>
      </w:pPr>
      <w:bookmarkStart w:id="47" w:name="definició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ó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í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ñ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étodos-de-investigació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ó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écnicas-e-instrumentos-de-recolección-de-datos"/>
      <w:r>
        <w:t xml:space="preserve">Técnicas e instrumentos de recolección de datos</w:t>
      </w:r>
      <w:bookmarkEnd w:id="54"/>
    </w:p>
    <w:p>
      <w:pPr>
        <w:pStyle w:val="Heading3"/>
      </w:pPr>
      <w:bookmarkStart w:id="55" w:name="té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ódulos-de-experimentació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ón-y-confiabilidad-de-instrumentos"/>
      <w:r>
        <w:t xml:space="preserve">Validación y confiabilidad de instrumentos</w:t>
      </w:r>
      <w:bookmarkEnd w:id="58"/>
    </w:p>
    <w:p>
      <w:pPr>
        <w:pStyle w:val="Heading4"/>
      </w:pPr>
      <w:bookmarkStart w:id="59" w:name="validació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étodos-de-aná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ó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ó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é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ón-plá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ó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ó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ó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ó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oncluciones"/>
      <w:r>
        <w:t xml:space="preserve">Concluciones</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2"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20-04-19T03:14:36Z</dcterms:created>
  <dcterms:modified xsi:type="dcterms:W3CDTF">2020-04-19T03:14:36Z</dcterms:modified>
</cp:coreProperties>
</file>